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49eff8d5da53322fa94485a4ce750183030175e"/>
    <w:p>
      <w:pPr>
        <w:pStyle w:val="Heading1"/>
      </w:pPr>
      <w:r>
        <w:t xml:space="preserve">Cover Letter for Sales Executive Position in Brazil, Rio de Janeiro</w:t>
      </w:r>
    </w:p>
    <w:p>
      <w:pPr>
        <w:pStyle w:val="FirstParagraph"/>
      </w:pPr>
      <w:r>
        <w:t xml:space="preserve">Dear Hiring Manager,</w:t>
      </w:r>
    </w:p>
    <w:p>
      <w:pPr>
        <w:pStyle w:val="BodyText"/>
      </w:pPr>
      <w:r>
        <w:t xml:space="preserve">I am writing to express my sincere interest in the Sales Executive position at your esteemed organization, with a specific focus on the dynamic and vibrant market of Brazil, particularly in Rio de Janeiro. As a seasoned sales professional with over a decade of experience in high-paced environments, I have consistently delivered exceptional results by leveraging strategic relationships, cultural awareness, and an unwavering commitment to client success. My background aligns perfectly with the opportunities available in Brazil’s thriving business landscape, where innovation and resilience drive growth. I am eager to contribute my expertise as a Sales Executive in Rio de Janeiro, where my skills and passion for sales will add value to your team.</w:t>
      </w:r>
    </w:p>
    <w:bookmarkStart w:id="20" w:name="professional-background-and-expertise"/>
    <w:p>
      <w:pPr>
        <w:pStyle w:val="Heading2"/>
      </w:pPr>
      <w:r>
        <w:t xml:space="preserve">Professional Background and Expertise</w:t>
      </w:r>
    </w:p>
    <w:p>
      <w:pPr>
        <w:pStyle w:val="FirstParagraph"/>
      </w:pPr>
      <w:r>
        <w:t xml:space="preserve">With a career spanning multiple industries—including technology, consumer goods, and financial services—I have developed a robust understanding of the nuances of global markets. However, my focus on Brazil’s unique business environment has allowed me to build deep connections with clients in Rio de Janeiro and beyond. As a Sales Executive, I pride myself on fostering long-term partnerships by identifying client needs and delivering tailored solutions that exceed expectations.</w:t>
      </w:r>
    </w:p>
    <w:p>
      <w:pPr>
        <w:pStyle w:val="BodyText"/>
      </w:pPr>
      <w:r>
        <w:t xml:space="preserve">One of my most significant achievements was leading a team of 15 sales professionals in Brazil to achieve a 25% year-over-year revenue growth within just 18 months. This success was driven by my ability to adapt strategies to the local market, understand cultural dynamics, and build trust with stakeholders at all levels. In Rio de Janeiro, where personal relationships are foundational to business success, I have honed my skills in navigating the complexities of Brazilian negotiations and ensuring alignment with both corporate goals and regional needs.</w:t>
      </w:r>
    </w:p>
    <w:bookmarkEnd w:id="20"/>
    <w:bookmarkStart w:id="21" w:name="why-brazil-why-rio-de-janeiro"/>
    <w:p>
      <w:pPr>
        <w:pStyle w:val="Heading2"/>
      </w:pPr>
      <w:r>
        <w:t xml:space="preserve">Why Brazil? Why Rio de Janeiro?</w:t>
      </w:r>
    </w:p>
    <w:p>
      <w:pPr>
        <w:pStyle w:val="FirstParagraph"/>
      </w:pPr>
      <w:r>
        <w:t xml:space="preserve">Brazil is a country of immense potential, and Rio de Janeiro stands as a beacon of opportunity within it. The city’s blend of cultural richness, economic diversity, and entrepreneurial spirit makes it an ideal hub for sales professionals who thrive in fast-paced environments. As a Sales Executive with experience in Latin American markets, I am deeply familiar with the challenges and rewards of operating in Brazil. From understanding the nuances of local business etiquette to leveraging digital tools for outreach, I have consistently demonstrated my ability to adapt and excel.</w:t>
      </w:r>
    </w:p>
    <w:p>
      <w:pPr>
        <w:pStyle w:val="BodyText"/>
      </w:pPr>
      <w:r>
        <w:t xml:space="preserve">Rio de Janeiro’s unique position as a gateway to South America has made it a critical market for global companies. The city’s reputation as a center for innovation, tourism, and commerce presents endless opportunities for sales professionals who can bridge the gap between international strategies and local execution. I am particularly drawn to this role because of its potential to contribute to the growth of your organization while also immersing me in a culture that values collaboration, creativity, and resilience.</w:t>
      </w:r>
    </w:p>
    <w:bookmarkEnd w:id="21"/>
    <w:bookmarkStart w:id="22" w:name="skills-and-achievements"/>
    <w:p>
      <w:pPr>
        <w:pStyle w:val="Heading2"/>
      </w:pPr>
      <w:r>
        <w:t xml:space="preserve">Skills and Achievements</w:t>
      </w:r>
    </w:p>
    <w:p>
      <w:pPr>
        <w:pStyle w:val="FirstParagraph"/>
      </w:pPr>
      <w:r>
        <w:t xml:space="preserve">As a Sales Executive, I bring a proven track record of driving results through strategic planning, relationship-building, and data-driven decision-making. My expertise includes:</w:t>
      </w:r>
    </w:p>
    <w:p>
      <w:pPr>
        <w:numPr>
          <w:ilvl w:val="0"/>
          <w:numId w:val="1001"/>
        </w:numPr>
        <w:pStyle w:val="Compact"/>
      </w:pPr>
      <w:r>
        <w:rPr>
          <w:bCs/>
          <w:b/>
        </w:rPr>
        <w:t xml:space="preserve">Client Relationship Management:</w:t>
      </w:r>
      <w:r>
        <w:t xml:space="preserve"> </w:t>
      </w:r>
      <w:r>
        <w:t xml:space="preserve">I have consistently built and maintained strong relationships with key stakeholders, resulting in repeat business and referrals. In Rio de Janeiro, I have worked with multinational corporations and local enterprises to tailor solutions that meet their specific needs.</w:t>
      </w:r>
    </w:p>
    <w:p>
      <w:pPr>
        <w:numPr>
          <w:ilvl w:val="0"/>
          <w:numId w:val="1001"/>
        </w:numPr>
        <w:pStyle w:val="Compact"/>
      </w:pPr>
      <w:r>
        <w:rPr>
          <w:bCs/>
          <w:b/>
        </w:rPr>
        <w:t xml:space="preserve">Market Analysis:</w:t>
      </w:r>
      <w:r>
        <w:t xml:space="preserve"> </w:t>
      </w:r>
      <w:r>
        <w:t xml:space="preserve">My ability to analyze market trends and identify growth opportunities has been instrumental in my previous roles. For example, I identified a gap in the Brazilian renewable energy sector and developed a sales strategy that secured partnerships with three major clients within six months.</w:t>
      </w:r>
    </w:p>
    <w:p>
      <w:pPr>
        <w:numPr>
          <w:ilvl w:val="0"/>
          <w:numId w:val="1001"/>
        </w:numPr>
        <w:pStyle w:val="Compact"/>
      </w:pPr>
      <w:r>
        <w:rPr>
          <w:bCs/>
          <w:b/>
        </w:rPr>
        <w:t xml:space="preserve">Cross-Cultural Communication:</w:t>
      </w:r>
      <w:r>
        <w:t xml:space="preserve"> </w:t>
      </w:r>
      <w:r>
        <w:t xml:space="preserve">Fluent in Portuguese and English, I am adept at navigating multilingual environments and ensuring clear communication between international teams and local clients. This skill is critical in Rio de Janeiro, where global companies often require seamless integration of local insights into broader strategies.</w:t>
      </w:r>
    </w:p>
    <w:p>
      <w:pPr>
        <w:numPr>
          <w:ilvl w:val="0"/>
          <w:numId w:val="1001"/>
        </w:numPr>
        <w:pStyle w:val="Compact"/>
      </w:pPr>
      <w:r>
        <w:rPr>
          <w:bCs/>
          <w:b/>
        </w:rPr>
        <w:t xml:space="preserve">Team Leadership:</w:t>
      </w:r>
      <w:r>
        <w:t xml:space="preserve"> </w:t>
      </w:r>
      <w:r>
        <w:t xml:space="preserve">As a leader, I have mentored junior sales professionals and fostered a culture of accountability and innovation. In my previous role in São Paulo, I trained a team to adopt new CRM tools, which improved their efficiency by 30%.</w:t>
      </w:r>
    </w:p>
    <w:bookmarkEnd w:id="22"/>
    <w:bookmarkStart w:id="23" w:name="why-this-role-why-me"/>
    <w:p>
      <w:pPr>
        <w:pStyle w:val="Heading2"/>
      </w:pPr>
      <w:r>
        <w:t xml:space="preserve">Why This Role? Why Me?</w:t>
      </w:r>
    </w:p>
    <w:p>
      <w:pPr>
        <w:pStyle w:val="FirstParagraph"/>
      </w:pPr>
      <w:r>
        <w:t xml:space="preserve">Your organization’s commitment to excellence and its presence in Brazil, particularly in Rio de Janeiro, aligns perfectly with my career goals. I am especially impressed by your focus on [insert specific detail about the company, e.g., "sustainable solutions" or "innovative technology"], which resonates with my belief that sales is not just about transactions but about creating value for clients and communities.</w:t>
      </w:r>
    </w:p>
    <w:p>
      <w:pPr>
        <w:pStyle w:val="BodyText"/>
      </w:pPr>
      <w:r>
        <w:t xml:space="preserve">What sets me apart as a Sales Executive is my ability to combine analytical thinking with empathy. I understand that success in Rio de Janeiro requires more than just meeting targets—it demands a deep understanding of the local market, its challenges, and its opportunities. My experience working with diverse teams and clients in Brazil has equipped me with the cultural intelligence and adaptability needed to thrive in this environment.</w:t>
      </w:r>
    </w:p>
    <w:bookmarkEnd w:id="23"/>
    <w:bookmarkStart w:id="24" w:name="conclusion"/>
    <w:p>
      <w:pPr>
        <w:pStyle w:val="Heading2"/>
      </w:pPr>
      <w:r>
        <w:t xml:space="preserve">Conclusion</w:t>
      </w:r>
    </w:p>
    <w:p>
      <w:pPr>
        <w:pStyle w:val="FirstParagraph"/>
      </w:pPr>
      <w:r>
        <w:t xml:space="preserve">I am confident that my skills, experience, and passion for sales will make me a valuable asset to your team. I am particularly excited about the opportunity to contribute to your company’s growth in Brazil, where I have seen firsthand the transformative power of strategic sales initiatives. I would welcome the chance to discuss how my background and vision align with your organization’s goals.</w:t>
      </w:r>
    </w:p>
    <w:p>
      <w:pPr>
        <w:pStyle w:val="BodyText"/>
      </w:pPr>
      <w:r>
        <w:t xml:space="preserve">Thank you for considering my application. I look forward to the possibility of working together in Rio de Janeiro and helping your company achieve new height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 Brazil Rio de Janeiro</dc:title>
  <dc:creator/>
  <cp:keywords/>
  <dcterms:created xsi:type="dcterms:W3CDTF">2026-07-23T19:40:38Z</dcterms:created>
  <dcterms:modified xsi:type="dcterms:W3CDTF">2026-07-23T19:40:38Z</dcterms:modified>
</cp:coreProperties>
</file>

<file path=docProps/custom.xml><?xml version="1.0" encoding="utf-8"?>
<Properties xmlns="http://schemas.openxmlformats.org/officeDocument/2006/custom-properties" xmlns:vt="http://schemas.openxmlformats.org/officeDocument/2006/docPropsVTypes"/>
</file>